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0EE8" w:rsidRDefault="00DF0EE8">
      <w:pPr>
        <w:jc w:val="center"/>
      </w:pPr>
      <w:bookmarkStart w:id="0" w:name="_GoBack"/>
      <w:bookmarkEnd w:id="0"/>
    </w:p>
    <w:p w:rsidR="00DF0EE8" w:rsidRDefault="00DF0EE8">
      <w:pPr>
        <w:jc w:val="center"/>
      </w:pPr>
    </w:p>
    <w:p w:rsidR="00DF0EE8" w:rsidRDefault="00DF0EE8">
      <w:pPr>
        <w:jc w:val="center"/>
      </w:pPr>
    </w:p>
    <w:p w:rsidR="00DF0EE8" w:rsidRDefault="00DF0EE8">
      <w:pPr>
        <w:jc w:val="center"/>
      </w:pPr>
    </w:p>
    <w:p w:rsidR="00DF0EE8" w:rsidRDefault="00DF0EE8">
      <w:pPr>
        <w:jc w:val="center"/>
      </w:pPr>
      <w:smartTag w:uri="urn:schemas-microsoft-com:office:smarttags" w:element="place">
        <w:smartTag w:uri="urn:schemas-microsoft-com:office:smarttags" w:element="PlaceName">
          <w:r>
            <w:t>Delavan</w:t>
          </w:r>
        </w:smartTag>
        <w:r>
          <w:t xml:space="preserve"> </w:t>
        </w:r>
        <w:smartTag w:uri="urn:schemas-microsoft-com:office:smarttags" w:element="PlaceName">
          <w:r>
            <w:t>Community</w:t>
          </w:r>
        </w:smartTag>
        <w:r>
          <w:t xml:space="preserve"> </w:t>
        </w:r>
        <w:smartTag w:uri="urn:schemas-microsoft-com:office:smarttags" w:element="PlaceName">
          <w:r>
            <w:t>Unit</w:t>
          </w:r>
        </w:smartTag>
        <w:r>
          <w:t xml:space="preserve"> </w:t>
        </w:r>
        <w:smartTag w:uri="urn:schemas-microsoft-com:office:smarttags" w:element="PlaceType">
          <w:r>
            <w:t>School District</w:t>
          </w:r>
        </w:smartTag>
      </w:smartTag>
      <w:r>
        <w:t xml:space="preserve"> #703</w:t>
      </w:r>
    </w:p>
    <w:p w:rsidR="00DF0EE8" w:rsidRDefault="00DF0EE8">
      <w:pPr>
        <w:jc w:val="center"/>
      </w:pPr>
      <w:r>
        <w:t>Special Board of Education Meeting</w:t>
      </w:r>
    </w:p>
    <w:p w:rsidR="00DF0EE8" w:rsidRDefault="00BD2B62">
      <w:pPr>
        <w:jc w:val="center"/>
      </w:pPr>
      <w:r>
        <w:t>Monday</w:t>
      </w:r>
      <w:r w:rsidR="00875566">
        <w:t>, October 7</w:t>
      </w:r>
      <w:r w:rsidRPr="00BD2B62">
        <w:rPr>
          <w:vertAlign w:val="superscript"/>
        </w:rPr>
        <w:t>th</w:t>
      </w:r>
      <w:r w:rsidR="00875566">
        <w:t>, 2019</w:t>
      </w:r>
    </w:p>
    <w:p w:rsidR="00DF0EE8" w:rsidRDefault="00875566">
      <w:pPr>
        <w:jc w:val="center"/>
      </w:pPr>
      <w:r>
        <w:t>7:00</w:t>
      </w:r>
      <w:r w:rsidR="00620F11">
        <w:t xml:space="preserve"> p.m.  </w:t>
      </w:r>
    </w:p>
    <w:p w:rsidR="00DF0EE8" w:rsidRDefault="00BD2B62">
      <w:pPr>
        <w:jc w:val="center"/>
      </w:pPr>
      <w:r>
        <w:t xml:space="preserve">Room – </w:t>
      </w:r>
      <w:r w:rsidR="00875566">
        <w:t>District Library</w:t>
      </w:r>
    </w:p>
    <w:p w:rsidR="00DF0EE8" w:rsidRDefault="00DF0EE8">
      <w:pPr>
        <w:jc w:val="center"/>
      </w:pPr>
    </w:p>
    <w:p w:rsidR="00DF0EE8" w:rsidRDefault="00DF0EE8">
      <w:pPr>
        <w:jc w:val="center"/>
      </w:pPr>
    </w:p>
    <w:p w:rsidR="00DF0EE8" w:rsidRDefault="00DF0EE8">
      <w:pPr>
        <w:jc w:val="center"/>
      </w:pPr>
    </w:p>
    <w:p w:rsidR="00DF0EE8" w:rsidRDefault="00DF0EE8"/>
    <w:p w:rsidR="00DF0EE8" w:rsidRDefault="00DF0EE8">
      <w:pPr>
        <w:numPr>
          <w:ilvl w:val="0"/>
          <w:numId w:val="1"/>
        </w:numPr>
      </w:pPr>
      <w:r>
        <w:t>Call to Order and Roll Call</w:t>
      </w:r>
    </w:p>
    <w:p w:rsidR="00BD2B62" w:rsidRDefault="00BD2B62" w:rsidP="009C2E97">
      <w:pPr>
        <w:pStyle w:val="Date"/>
        <w:numPr>
          <w:ilvl w:val="1"/>
          <w:numId w:val="1"/>
        </w:numPr>
        <w:tabs>
          <w:tab w:val="left" w:pos="360"/>
        </w:tabs>
      </w:pPr>
      <w:r>
        <w:t xml:space="preserve"> Pledge of Allegiance</w:t>
      </w:r>
    </w:p>
    <w:p w:rsidR="00BD2B62" w:rsidRDefault="00BD2B62" w:rsidP="00BD2B62">
      <w:pPr>
        <w:pStyle w:val="Date"/>
        <w:ind w:left="840"/>
      </w:pPr>
    </w:p>
    <w:p w:rsidR="00BD2B62" w:rsidRDefault="00DF0EE8" w:rsidP="00BD2B62">
      <w:pPr>
        <w:pStyle w:val="Date"/>
        <w:numPr>
          <w:ilvl w:val="0"/>
          <w:numId w:val="1"/>
        </w:numPr>
        <w:tabs>
          <w:tab w:val="left" w:pos="360"/>
        </w:tabs>
      </w:pPr>
      <w:r>
        <w:t>Executive Session</w:t>
      </w:r>
    </w:p>
    <w:p w:rsidR="00BD2B62" w:rsidRDefault="00DF0EE8" w:rsidP="00BD2B62">
      <w:pPr>
        <w:pStyle w:val="Date"/>
        <w:numPr>
          <w:ilvl w:val="1"/>
          <w:numId w:val="1"/>
        </w:numPr>
        <w:tabs>
          <w:tab w:val="left" w:pos="360"/>
        </w:tabs>
      </w:pPr>
      <w:r>
        <w:t>Student discipline</w:t>
      </w:r>
      <w:r w:rsidR="00BD2B62">
        <w:t>/expulsion</w:t>
      </w:r>
      <w:r>
        <w:t xml:space="preserve"> hearing </w:t>
      </w:r>
      <w:r w:rsidR="00BB0123">
        <w:t>(5 ILCS 120/2(c)(9))</w:t>
      </w:r>
    </w:p>
    <w:p w:rsidR="00BD2B62" w:rsidRDefault="00BD2B62" w:rsidP="00BD2B62">
      <w:pPr>
        <w:pStyle w:val="ListParagraph"/>
        <w:ind w:left="360"/>
        <w:jc w:val="both"/>
      </w:pPr>
    </w:p>
    <w:p w:rsidR="00BD2B62" w:rsidRDefault="00DF0EE8" w:rsidP="00BD2B62">
      <w:pPr>
        <w:pStyle w:val="ListParagraph"/>
        <w:numPr>
          <w:ilvl w:val="0"/>
          <w:numId w:val="1"/>
        </w:numPr>
        <w:jc w:val="both"/>
      </w:pPr>
      <w:r>
        <w:t>Open Session</w:t>
      </w:r>
    </w:p>
    <w:p w:rsidR="00BD2B62" w:rsidRDefault="00BD2B62" w:rsidP="00BD2B62">
      <w:pPr>
        <w:pStyle w:val="ListParagraph"/>
        <w:numPr>
          <w:ilvl w:val="1"/>
          <w:numId w:val="1"/>
        </w:numPr>
        <w:jc w:val="both"/>
      </w:pPr>
      <w:r>
        <w:t>Take action deemed appropriate from Executive Session</w:t>
      </w:r>
    </w:p>
    <w:p w:rsidR="00DF0EE8" w:rsidRDefault="00DF0EE8">
      <w:pPr>
        <w:jc w:val="both"/>
      </w:pPr>
    </w:p>
    <w:p w:rsidR="00DF0EE8" w:rsidRDefault="00983634">
      <w:pPr>
        <w:jc w:val="both"/>
      </w:pPr>
      <w:r>
        <w:t>4</w:t>
      </w:r>
      <w:r w:rsidR="00DF0EE8">
        <w:t>.   Adjourn</w:t>
      </w:r>
    </w:p>
    <w:p w:rsidR="00DF0EE8" w:rsidRDefault="00DF0EE8"/>
    <w:p w:rsidR="00DF0EE8" w:rsidRDefault="00DF0EE8">
      <w:pPr>
        <w:ind w:left="360"/>
      </w:pPr>
    </w:p>
    <w:p w:rsidR="00DF0EE8" w:rsidRDefault="00DF0EE8">
      <w:pPr>
        <w:ind w:left="360"/>
      </w:pPr>
    </w:p>
    <w:sectPr w:rsidR="00DF0EE8">
      <w:pgSz w:w="12240" w:h="15840"/>
      <w:pgMar w:top="720" w:right="108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443B6"/>
    <w:multiLevelType w:val="multilevel"/>
    <w:tmpl w:val="AF7467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" w15:restartNumberingAfterBreak="0">
    <w:nsid w:val="060E6B6A"/>
    <w:multiLevelType w:val="multilevel"/>
    <w:tmpl w:val="083AE99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BAE538A"/>
    <w:multiLevelType w:val="multilevel"/>
    <w:tmpl w:val="D4E862A6"/>
    <w:lvl w:ilvl="0">
      <w:start w:val="8"/>
      <w:numFmt w:val="decimal"/>
      <w:lvlText w:val="%1"/>
      <w:lvlJc w:val="left"/>
      <w:pPr>
        <w:tabs>
          <w:tab w:val="num" w:pos="960"/>
        </w:tabs>
        <w:ind w:left="960" w:hanging="9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9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680"/>
        </w:tabs>
        <w:ind w:left="1680" w:hanging="9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040"/>
        </w:tabs>
        <w:ind w:left="2040" w:hanging="9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3" w15:restartNumberingAfterBreak="0">
    <w:nsid w:val="12FB696B"/>
    <w:multiLevelType w:val="multilevel"/>
    <w:tmpl w:val="046285FA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4" w15:restartNumberingAfterBreak="0">
    <w:nsid w:val="158F47D9"/>
    <w:multiLevelType w:val="multilevel"/>
    <w:tmpl w:val="1E667A26"/>
    <w:lvl w:ilvl="0">
      <w:start w:val="7"/>
      <w:numFmt w:val="decimal"/>
      <w:lvlText w:val="%1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5" w15:restartNumberingAfterBreak="0">
    <w:nsid w:val="17C753EE"/>
    <w:multiLevelType w:val="multilevel"/>
    <w:tmpl w:val="46B88134"/>
    <w:lvl w:ilvl="0">
      <w:start w:val="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6" w15:restartNumberingAfterBreak="0">
    <w:nsid w:val="196040DB"/>
    <w:multiLevelType w:val="multilevel"/>
    <w:tmpl w:val="B66CEDD4"/>
    <w:lvl w:ilvl="0">
      <w:start w:val="9"/>
      <w:numFmt w:val="decimal"/>
      <w:lvlText w:val="%1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1260"/>
        </w:tabs>
        <w:ind w:left="1260" w:hanging="9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620"/>
        </w:tabs>
        <w:ind w:left="1620" w:hanging="90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980"/>
        </w:tabs>
        <w:ind w:left="1980" w:hanging="9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7" w15:restartNumberingAfterBreak="0">
    <w:nsid w:val="204E13CB"/>
    <w:multiLevelType w:val="multilevel"/>
    <w:tmpl w:val="D4E862A6"/>
    <w:lvl w:ilvl="0">
      <w:start w:val="9"/>
      <w:numFmt w:val="decimal"/>
      <w:lvlText w:val="%1"/>
      <w:lvlJc w:val="left"/>
      <w:pPr>
        <w:tabs>
          <w:tab w:val="num" w:pos="960"/>
        </w:tabs>
        <w:ind w:left="960" w:hanging="9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9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680"/>
        </w:tabs>
        <w:ind w:left="1680" w:hanging="9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040"/>
        </w:tabs>
        <w:ind w:left="2040" w:hanging="9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8" w15:restartNumberingAfterBreak="0">
    <w:nsid w:val="247B4753"/>
    <w:multiLevelType w:val="hybridMultilevel"/>
    <w:tmpl w:val="9D36C4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3CA156B"/>
    <w:multiLevelType w:val="multilevel"/>
    <w:tmpl w:val="B42CA4AC"/>
    <w:lvl w:ilvl="0">
      <w:start w:val="6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0" w15:restartNumberingAfterBreak="0">
    <w:nsid w:val="344742D1"/>
    <w:multiLevelType w:val="hybridMultilevel"/>
    <w:tmpl w:val="9D36C482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D36026D"/>
    <w:multiLevelType w:val="multilevel"/>
    <w:tmpl w:val="7B7EF14C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2" w15:restartNumberingAfterBreak="0">
    <w:nsid w:val="3F5E3FED"/>
    <w:multiLevelType w:val="multilevel"/>
    <w:tmpl w:val="4396261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3" w15:restartNumberingAfterBreak="0">
    <w:nsid w:val="40A07A4E"/>
    <w:multiLevelType w:val="multilevel"/>
    <w:tmpl w:val="AD925E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4" w15:restartNumberingAfterBreak="0">
    <w:nsid w:val="4D3413A2"/>
    <w:multiLevelType w:val="hybridMultilevel"/>
    <w:tmpl w:val="A83231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8F20DC"/>
    <w:multiLevelType w:val="multilevel"/>
    <w:tmpl w:val="8DD228D0"/>
    <w:lvl w:ilvl="0">
      <w:start w:val="11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20"/>
        </w:tabs>
        <w:ind w:left="10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60"/>
        </w:tabs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980"/>
        </w:tabs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760"/>
        </w:tabs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180"/>
        </w:tabs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80"/>
        </w:tabs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160"/>
        </w:tabs>
        <w:ind w:left="5160" w:hanging="1800"/>
      </w:pPr>
      <w:rPr>
        <w:rFonts w:hint="default"/>
      </w:rPr>
    </w:lvl>
  </w:abstractNum>
  <w:abstractNum w:abstractNumId="16" w15:restartNumberingAfterBreak="0">
    <w:nsid w:val="632721E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74716571"/>
    <w:multiLevelType w:val="multilevel"/>
    <w:tmpl w:val="D4E862A6"/>
    <w:lvl w:ilvl="0">
      <w:start w:val="8"/>
      <w:numFmt w:val="decimal"/>
      <w:lvlText w:val="%1"/>
      <w:lvlJc w:val="left"/>
      <w:pPr>
        <w:tabs>
          <w:tab w:val="num" w:pos="960"/>
        </w:tabs>
        <w:ind w:left="960" w:hanging="9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9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680"/>
        </w:tabs>
        <w:ind w:left="1680" w:hanging="9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040"/>
        </w:tabs>
        <w:ind w:left="2040" w:hanging="9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8" w15:restartNumberingAfterBreak="0">
    <w:nsid w:val="7A4D31EE"/>
    <w:multiLevelType w:val="multilevel"/>
    <w:tmpl w:val="728CE686"/>
    <w:lvl w:ilvl="0">
      <w:start w:val="5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9" w15:restartNumberingAfterBreak="0">
    <w:nsid w:val="7E002AA1"/>
    <w:multiLevelType w:val="multilevel"/>
    <w:tmpl w:val="267E32DE"/>
    <w:lvl w:ilvl="0">
      <w:start w:val="6"/>
      <w:numFmt w:val="decimal"/>
      <w:lvlText w:val="%1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num w:numId="1">
    <w:abstractNumId w:val="0"/>
  </w:num>
  <w:num w:numId="2">
    <w:abstractNumId w:val="16"/>
  </w:num>
  <w:num w:numId="3">
    <w:abstractNumId w:val="13"/>
  </w:num>
  <w:num w:numId="4">
    <w:abstractNumId w:val="19"/>
  </w:num>
  <w:num w:numId="5">
    <w:abstractNumId w:val="17"/>
  </w:num>
  <w:num w:numId="6">
    <w:abstractNumId w:val="2"/>
  </w:num>
  <w:num w:numId="7">
    <w:abstractNumId w:val="4"/>
  </w:num>
  <w:num w:numId="8">
    <w:abstractNumId w:val="14"/>
  </w:num>
  <w:num w:numId="9">
    <w:abstractNumId w:val="10"/>
  </w:num>
  <w:num w:numId="10">
    <w:abstractNumId w:val="8"/>
  </w:num>
  <w:num w:numId="11">
    <w:abstractNumId w:val="7"/>
  </w:num>
  <w:num w:numId="12">
    <w:abstractNumId w:val="6"/>
  </w:num>
  <w:num w:numId="13">
    <w:abstractNumId w:val="11"/>
  </w:num>
  <w:num w:numId="14">
    <w:abstractNumId w:val="15"/>
  </w:num>
  <w:num w:numId="15">
    <w:abstractNumId w:val="3"/>
  </w:num>
  <w:num w:numId="16">
    <w:abstractNumId w:val="18"/>
  </w:num>
  <w:num w:numId="17">
    <w:abstractNumId w:val="9"/>
  </w:num>
  <w:num w:numId="18">
    <w:abstractNumId w:val="5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AESJqamBmYGZko6SsGpxcWZ+XkgBUa1AIWkv0IsAAAA"/>
  </w:docVars>
  <w:rsids>
    <w:rsidRoot w:val="002F5A25"/>
    <w:rsid w:val="000216C1"/>
    <w:rsid w:val="00064B36"/>
    <w:rsid w:val="002F5A25"/>
    <w:rsid w:val="003D10FD"/>
    <w:rsid w:val="003F3144"/>
    <w:rsid w:val="004504EA"/>
    <w:rsid w:val="00482EB2"/>
    <w:rsid w:val="004F561C"/>
    <w:rsid w:val="00620F11"/>
    <w:rsid w:val="00691645"/>
    <w:rsid w:val="0084461E"/>
    <w:rsid w:val="00875566"/>
    <w:rsid w:val="008A6106"/>
    <w:rsid w:val="00983634"/>
    <w:rsid w:val="009919BF"/>
    <w:rsid w:val="009C2E97"/>
    <w:rsid w:val="00BB0123"/>
    <w:rsid w:val="00BD2B62"/>
    <w:rsid w:val="00BF374F"/>
    <w:rsid w:val="00DF0EE8"/>
    <w:rsid w:val="00F31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5:docId w15:val="{C330095D-8BAF-4F48-BCC3-07C938BB8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1440"/>
      <w:jc w:val="both"/>
    </w:pPr>
  </w:style>
  <w:style w:type="paragraph" w:styleId="BodyTextIndent2">
    <w:name w:val="Body Text Indent 2"/>
    <w:basedOn w:val="Normal"/>
    <w:pPr>
      <w:ind w:left="360"/>
      <w:jc w:val="both"/>
    </w:pPr>
  </w:style>
  <w:style w:type="paragraph" w:styleId="BodyText">
    <w:name w:val="Body Text"/>
    <w:basedOn w:val="Normal"/>
    <w:pPr>
      <w:jc w:val="both"/>
    </w:pPr>
  </w:style>
  <w:style w:type="paragraph" w:styleId="BodyTextIndent3">
    <w:name w:val="Body Text Indent 3"/>
    <w:basedOn w:val="Normal"/>
    <w:pPr>
      <w:ind w:left="1440" w:hanging="1080"/>
      <w:jc w:val="both"/>
    </w:pPr>
  </w:style>
  <w:style w:type="paragraph" w:styleId="Date">
    <w:name w:val="Date"/>
    <w:basedOn w:val="Normal"/>
    <w:next w:val="Normal"/>
    <w:rsid w:val="00691645"/>
  </w:style>
  <w:style w:type="paragraph" w:styleId="ListParagraph">
    <w:name w:val="List Paragraph"/>
    <w:basedOn w:val="Normal"/>
    <w:uiPriority w:val="34"/>
    <w:qFormat/>
    <w:rsid w:val="00BD2B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</Words>
  <Characters>30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unity Unit School District #703</vt:lpstr>
    </vt:vector>
  </TitlesOfParts>
  <Company>Hewlett-Packard Company</Company>
  <LinksUpToDate>false</LinksUpToDate>
  <CharactersWithSpaces>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Unit School District #703</dc:title>
  <dc:creator>Delavan Schools</dc:creator>
  <cp:lastModifiedBy>Brooks,Andrew</cp:lastModifiedBy>
  <cp:revision>2</cp:revision>
  <cp:lastPrinted>2015-03-16T15:35:00Z</cp:lastPrinted>
  <dcterms:created xsi:type="dcterms:W3CDTF">2019-10-04T20:00:00Z</dcterms:created>
  <dcterms:modified xsi:type="dcterms:W3CDTF">2019-10-04T20:00:00Z</dcterms:modified>
</cp:coreProperties>
</file>